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584B41B" w14:textId="77777777" w:rsidR="007C251B" w:rsidRDefault="007C251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2DCF40" wp14:editId="7F749600">
                <wp:simplePos x="0" y="0"/>
                <wp:positionH relativeFrom="column">
                  <wp:posOffset>989066</wp:posOffset>
                </wp:positionH>
                <wp:positionV relativeFrom="paragraph">
                  <wp:posOffset>308610</wp:posOffset>
                </wp:positionV>
                <wp:extent cx="3976370" cy="379095"/>
                <wp:effectExtent l="0" t="0" r="24130" b="209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6370" cy="3790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D21E0D" w14:textId="77777777" w:rsidR="007C251B" w:rsidRPr="007C251B" w:rsidRDefault="007C251B" w:rsidP="007C251B">
                            <w:pPr>
                              <w:bidi/>
                              <w:jc w:val="lowKashida"/>
                              <w:rPr>
                                <w:rFonts w:ascii="Jameel Noori Nastaleeq" w:hAnsi="Jameel Noori Nastaleeq" w:cs="Jameel Noori Nastaleeq"/>
                                <w:sz w:val="26"/>
                                <w:szCs w:val="26"/>
                              </w:rPr>
                            </w:pPr>
                            <w:r w:rsidRPr="007C251B">
                              <w:rPr>
                                <w:rFonts w:ascii="Jameel Noori Nastaleeq" w:hAnsi="Jameel Noori Nastaleeq" w:cs="Jameel Noori Nastaleeq"/>
                                <w:sz w:val="26"/>
                                <w:szCs w:val="26"/>
                                <w:rtl/>
                              </w:rPr>
                              <w:t>بیشک زمین اللہ کی ہے اور وہ اپنے بندوں میں سے جسے چاہتا ہے وارث بنا دیتا ہے</w:t>
                            </w:r>
                            <w:r>
                              <w:rPr>
                                <w:rFonts w:ascii="Jameel Noori Nastaleeq" w:hAnsi="Jameel Noori Nastaleeq" w:cs="Jameel Noori Nastaleeq"/>
                                <w:sz w:val="26"/>
                                <w:szCs w:val="26"/>
                              </w:rPr>
                              <w:t>)</w:t>
                            </w:r>
                            <w:r w:rsidRPr="007C251B">
                              <w:rPr>
                                <w:rFonts w:ascii="Jameel Noori Nastaleeq" w:hAnsi="Jameel Noori Nastaleeq" w:cs="Jameel Noori Nastaleeq"/>
                                <w:sz w:val="26"/>
                                <w:szCs w:val="26"/>
                                <w:rtl/>
                              </w:rPr>
                              <w:t>القرآن</w:t>
                            </w:r>
                            <w:r>
                              <w:rPr>
                                <w:rFonts w:ascii="Jameel Noori Nastaleeq" w:hAnsi="Jameel Noori Nastaleeq" w:cs="Jameel Noori Nastaleeq"/>
                                <w:sz w:val="26"/>
                                <w:szCs w:val="26"/>
                              </w:rPr>
                              <w:t>(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8430B" id="Rectangle 1" o:spid="_x0000_s1026" style="position:absolute;margin-left:77.9pt;margin-top:24.3pt;width:313.1pt;height:2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" fillcolor="black [3200]" strokecolor="black [1600]" strokeweight="2pt">
                <v:textbox>
                  <w:txbxContent>
                    <w:p w:rsidR="007C251B" w:rsidRPr="007C251B" w:rsidRDefault="007C251B" w:rsidP="007C251B">
                      <w:pPr>
                        <w:bidi/>
                        <w:jc w:val="lowKashida"/>
                        <w:rPr>
                          <w:rFonts w:ascii="Jameel Noori Nastaleeq" w:hAnsi="Jameel Noori Nastaleeq" w:cs="Jameel Noori Nastaleeq"/>
                          <w:sz w:val="26"/>
                          <w:szCs w:val="26"/>
                        </w:rPr>
                      </w:pPr>
                      <w:r w:rsidRPr="007C251B">
                        <w:rPr>
                          <w:rFonts w:ascii="Jameel Noori Nastaleeq" w:hAnsi="Jameel Noori Nastaleeq" w:cs="Jameel Noori Nastaleeq"/>
                          <w:sz w:val="26"/>
                          <w:szCs w:val="26"/>
                          <w:rtl/>
                        </w:rPr>
                        <w:t>بیشک زمین اللہ کی ہے اور وہ اپنے بندوں میں سے جسے چاہتا ہے وارث بنا دیتا ہے</w:t>
                      </w:r>
                      <w:r>
                        <w:rPr>
                          <w:rFonts w:ascii="Jameel Noori Nastaleeq" w:hAnsi="Jameel Noori Nastaleeq" w:cs="Jameel Noori Nastaleeq"/>
                          <w:sz w:val="26"/>
                          <w:szCs w:val="26"/>
                        </w:rPr>
                        <w:t>)</w:t>
                      </w:r>
                      <w:r w:rsidRPr="007C251B">
                        <w:rPr>
                          <w:rFonts w:ascii="Jameel Noori Nastaleeq" w:hAnsi="Jameel Noori Nastaleeq" w:cs="Jameel Noori Nastaleeq"/>
                          <w:sz w:val="26"/>
                          <w:szCs w:val="26"/>
                          <w:rtl/>
                        </w:rPr>
                        <w:t>القرآن</w:t>
                      </w:r>
                      <w:r>
                        <w:rPr>
                          <w:rFonts w:ascii="Jameel Noori Nastaleeq" w:hAnsi="Jameel Noori Nastaleeq" w:cs="Jameel Noori Nastaleeq"/>
                          <w:sz w:val="26"/>
                          <w:szCs w:val="26"/>
                        </w:rPr>
                        <w:t>(</w:t>
                      </w:r>
                    </w:p>
                  </w:txbxContent>
                </v:textbox>
              </v:rect>
            </w:pict>
          </mc:Fallback>
        </mc:AlternateContent>
      </w:r>
    </w:p>
    <w:p w14:paraId="4EFE26CE" w14:textId="77777777" w:rsidR="007C251B" w:rsidRPr="007C251B" w:rsidRDefault="00F36DFC" w:rsidP="007C251B">
      <w:r w:rsidRPr="007C251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B7057" wp14:editId="6A019AA3">
                <wp:simplePos x="0" y="0"/>
                <wp:positionH relativeFrom="column">
                  <wp:posOffset>4968240</wp:posOffset>
                </wp:positionH>
                <wp:positionV relativeFrom="paragraph">
                  <wp:posOffset>299085</wp:posOffset>
                </wp:positionV>
                <wp:extent cx="1025525" cy="0"/>
                <wp:effectExtent l="57150" t="38100" r="41275" b="952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552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F95188" id="Straight Connector 7" o:spid="_x0000_s1026" style="position:absolute;flip:x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1.2pt,23.55pt" to="471.9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 w:rsidRPr="007C25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641AB" wp14:editId="516230E2">
                <wp:simplePos x="0" y="0"/>
                <wp:positionH relativeFrom="column">
                  <wp:posOffset>4968240</wp:posOffset>
                </wp:positionH>
                <wp:positionV relativeFrom="paragraph">
                  <wp:posOffset>187325</wp:posOffset>
                </wp:positionV>
                <wp:extent cx="1025525" cy="8255"/>
                <wp:effectExtent l="57150" t="38100" r="41275" b="8699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552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A4244E" id="Straight Connector 6" o:spid="_x0000_s1026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1.2pt,14.75pt" to="471.9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 w:rsidRPr="007C251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FA404B" wp14:editId="21815032">
                <wp:simplePos x="0" y="0"/>
                <wp:positionH relativeFrom="column">
                  <wp:posOffset>4968240</wp:posOffset>
                </wp:positionH>
                <wp:positionV relativeFrom="paragraph">
                  <wp:posOffset>74930</wp:posOffset>
                </wp:positionV>
                <wp:extent cx="1026160" cy="8255"/>
                <wp:effectExtent l="57150" t="38100" r="40640" b="8699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6160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88ACB" id="Straight Connector 5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1.2pt,5.9pt" to="472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EE448F" wp14:editId="67C91D34">
                <wp:simplePos x="0" y="0"/>
                <wp:positionH relativeFrom="column">
                  <wp:posOffset>-60960</wp:posOffset>
                </wp:positionH>
                <wp:positionV relativeFrom="paragraph">
                  <wp:posOffset>299085</wp:posOffset>
                </wp:positionV>
                <wp:extent cx="1051560" cy="0"/>
                <wp:effectExtent l="57150" t="38100" r="53340" b="952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15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5CA64E" id="Straight Connector 4" o:spid="_x0000_s1026" style="position:absolute;flip:x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8pt,23.55pt" to="78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724C74" wp14:editId="20EBBB96">
                <wp:simplePos x="0" y="0"/>
                <wp:positionH relativeFrom="column">
                  <wp:posOffset>-60960</wp:posOffset>
                </wp:positionH>
                <wp:positionV relativeFrom="paragraph">
                  <wp:posOffset>187325</wp:posOffset>
                </wp:positionV>
                <wp:extent cx="1051560" cy="8255"/>
                <wp:effectExtent l="57150" t="38100" r="53340" b="8699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1560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B5C67" id="Straight Connector 3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8pt,14.75pt" to="78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881AE0" wp14:editId="167BAB64">
                <wp:simplePos x="0" y="0"/>
                <wp:positionH relativeFrom="column">
                  <wp:posOffset>-60960</wp:posOffset>
                </wp:positionH>
                <wp:positionV relativeFrom="paragraph">
                  <wp:posOffset>74930</wp:posOffset>
                </wp:positionV>
                <wp:extent cx="1051560" cy="0"/>
                <wp:effectExtent l="57150" t="38100" r="5334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15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E519F8" id="Straight Connector 2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8pt,5.9pt" to="78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0723931E" w14:textId="77777777" w:rsidR="007C251B" w:rsidRDefault="007C251B" w:rsidP="007C251B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6ACEA8" wp14:editId="1986C6C5">
                <wp:simplePos x="0" y="0"/>
                <wp:positionH relativeFrom="column">
                  <wp:posOffset>1061049</wp:posOffset>
                </wp:positionH>
                <wp:positionV relativeFrom="paragraph">
                  <wp:posOffset>235190</wp:posOffset>
                </wp:positionV>
                <wp:extent cx="3847402" cy="1224951"/>
                <wp:effectExtent l="57150" t="38100" r="77470" b="895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7402" cy="1224951"/>
                        </a:xfrm>
                        <a:custGeom>
                          <a:avLst/>
                          <a:gdLst>
                            <a:gd name="connsiteX0" fmla="*/ 0 w 3846830"/>
                            <a:gd name="connsiteY0" fmla="*/ 0 h 1224915"/>
                            <a:gd name="connsiteX1" fmla="*/ 3846830 w 3846830"/>
                            <a:gd name="connsiteY1" fmla="*/ 0 h 1224915"/>
                            <a:gd name="connsiteX2" fmla="*/ 3846830 w 3846830"/>
                            <a:gd name="connsiteY2" fmla="*/ 1224915 h 1224915"/>
                            <a:gd name="connsiteX3" fmla="*/ 0 w 3846830"/>
                            <a:gd name="connsiteY3" fmla="*/ 1224915 h 1224915"/>
                            <a:gd name="connsiteX4" fmla="*/ 0 w 3846830"/>
                            <a:gd name="connsiteY4" fmla="*/ 0 h 1224915"/>
                            <a:gd name="connsiteX0" fmla="*/ 17 w 3846847"/>
                            <a:gd name="connsiteY0" fmla="*/ 0 h 1224915"/>
                            <a:gd name="connsiteX1" fmla="*/ 3846847 w 3846847"/>
                            <a:gd name="connsiteY1" fmla="*/ 0 h 1224915"/>
                            <a:gd name="connsiteX2" fmla="*/ 3846847 w 3846847"/>
                            <a:gd name="connsiteY2" fmla="*/ 1224915 h 1224915"/>
                            <a:gd name="connsiteX3" fmla="*/ 17 w 3846847"/>
                            <a:gd name="connsiteY3" fmla="*/ 1224915 h 1224915"/>
                            <a:gd name="connsiteX4" fmla="*/ 353700 w 3846847"/>
                            <a:gd name="connsiteY4" fmla="*/ 621102 h 1224915"/>
                            <a:gd name="connsiteX5" fmla="*/ 17 w 3846847"/>
                            <a:gd name="connsiteY5" fmla="*/ 0 h 1224915"/>
                            <a:gd name="connsiteX0" fmla="*/ 17 w 3846847"/>
                            <a:gd name="connsiteY0" fmla="*/ 0 h 1224915"/>
                            <a:gd name="connsiteX1" fmla="*/ 3846847 w 3846847"/>
                            <a:gd name="connsiteY1" fmla="*/ 0 h 1224915"/>
                            <a:gd name="connsiteX2" fmla="*/ 3846847 w 3846847"/>
                            <a:gd name="connsiteY2" fmla="*/ 1224915 h 1224915"/>
                            <a:gd name="connsiteX3" fmla="*/ 17 w 3846847"/>
                            <a:gd name="connsiteY3" fmla="*/ 1224915 h 1224915"/>
                            <a:gd name="connsiteX4" fmla="*/ 370955 w 3846847"/>
                            <a:gd name="connsiteY4" fmla="*/ 552090 h 1224915"/>
                            <a:gd name="connsiteX5" fmla="*/ 17 w 3846847"/>
                            <a:gd name="connsiteY5" fmla="*/ 0 h 1224915"/>
                            <a:gd name="connsiteX0" fmla="*/ 21 w 3846851"/>
                            <a:gd name="connsiteY0" fmla="*/ 0 h 1224915"/>
                            <a:gd name="connsiteX1" fmla="*/ 3846851 w 3846851"/>
                            <a:gd name="connsiteY1" fmla="*/ 0 h 1224915"/>
                            <a:gd name="connsiteX2" fmla="*/ 3846851 w 3846851"/>
                            <a:gd name="connsiteY2" fmla="*/ 1224915 h 1224915"/>
                            <a:gd name="connsiteX3" fmla="*/ 21 w 3846851"/>
                            <a:gd name="connsiteY3" fmla="*/ 1224915 h 1224915"/>
                            <a:gd name="connsiteX4" fmla="*/ 370959 w 3846851"/>
                            <a:gd name="connsiteY4" fmla="*/ 552090 h 1224915"/>
                            <a:gd name="connsiteX5" fmla="*/ 21 w 3846851"/>
                            <a:gd name="connsiteY5" fmla="*/ 0 h 1224915"/>
                            <a:gd name="connsiteX0" fmla="*/ 21 w 3846851"/>
                            <a:gd name="connsiteY0" fmla="*/ 0 h 1224915"/>
                            <a:gd name="connsiteX1" fmla="*/ 3846851 w 3846851"/>
                            <a:gd name="connsiteY1" fmla="*/ 0 h 1224915"/>
                            <a:gd name="connsiteX2" fmla="*/ 3846851 w 3846851"/>
                            <a:gd name="connsiteY2" fmla="*/ 1224915 h 1224915"/>
                            <a:gd name="connsiteX3" fmla="*/ 21 w 3846851"/>
                            <a:gd name="connsiteY3" fmla="*/ 1224915 h 1224915"/>
                            <a:gd name="connsiteX4" fmla="*/ 370961 w 3846851"/>
                            <a:gd name="connsiteY4" fmla="*/ 595222 h 1224915"/>
                            <a:gd name="connsiteX5" fmla="*/ 21 w 3846851"/>
                            <a:gd name="connsiteY5" fmla="*/ 0 h 1224915"/>
                            <a:gd name="connsiteX0" fmla="*/ 21 w 3846851"/>
                            <a:gd name="connsiteY0" fmla="*/ 0 h 1224915"/>
                            <a:gd name="connsiteX1" fmla="*/ 3846851 w 3846851"/>
                            <a:gd name="connsiteY1" fmla="*/ 0 h 1224915"/>
                            <a:gd name="connsiteX2" fmla="*/ 3467838 w 3846851"/>
                            <a:gd name="connsiteY2" fmla="*/ 612475 h 1224915"/>
                            <a:gd name="connsiteX3" fmla="*/ 3846851 w 3846851"/>
                            <a:gd name="connsiteY3" fmla="*/ 1224915 h 1224915"/>
                            <a:gd name="connsiteX4" fmla="*/ 21 w 3846851"/>
                            <a:gd name="connsiteY4" fmla="*/ 1224915 h 1224915"/>
                            <a:gd name="connsiteX5" fmla="*/ 370961 w 3846851"/>
                            <a:gd name="connsiteY5" fmla="*/ 595222 h 1224915"/>
                            <a:gd name="connsiteX6" fmla="*/ 21 w 3846851"/>
                            <a:gd name="connsiteY6" fmla="*/ 0 h 12249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3846851" h="1224915">
                              <a:moveTo>
                                <a:pt x="21" y="0"/>
                              </a:moveTo>
                              <a:lnTo>
                                <a:pt x="3846851" y="0"/>
                              </a:lnTo>
                              <a:cubicBezTo>
                                <a:pt x="3844159" y="195532"/>
                                <a:pt x="3470530" y="416943"/>
                                <a:pt x="3467838" y="612475"/>
                              </a:cubicBezTo>
                              <a:lnTo>
                                <a:pt x="3846851" y="1224915"/>
                              </a:lnTo>
                              <a:lnTo>
                                <a:pt x="21" y="1224915"/>
                              </a:lnTo>
                              <a:cubicBezTo>
                                <a:pt x="-2854" y="1026519"/>
                                <a:pt x="287573" y="793618"/>
                                <a:pt x="370961" y="595222"/>
                              </a:cubicBezTo>
                              <a:lnTo>
                                <a:pt x="21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8396E" w14:textId="77777777" w:rsidR="001B13AB" w:rsidRPr="001B13AB" w:rsidRDefault="001B13AB" w:rsidP="001B13AB">
                            <w:pPr>
                              <w:bidi/>
                              <w:spacing w:before="100" w:beforeAutospacing="1" w:after="0" w:line="12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sz w:val="44"/>
                                <w:szCs w:val="44"/>
                              </w:rPr>
                            </w:pPr>
                            <w:r w:rsidRPr="001B13AB">
                              <w:rPr>
                                <w:rFonts w:ascii="Jameel Noori Kasheeda" w:hAnsi="Jameel Noori Kasheeda" w:cs="Jameel Noori Kasheeda"/>
                                <w:sz w:val="144"/>
                                <w:szCs w:val="144"/>
                                <w:rtl/>
                              </w:rPr>
                              <w:t>بیعنامہ</w:t>
                            </w:r>
                            <w:r w:rsidRPr="001B13AB">
                              <w:rPr>
                                <w:rFonts w:ascii="Jameel Noori Nastaleeq" w:hAnsi="Jameel Noori Nastaleeq" w:cs="Jameel Noori Nastaleeq"/>
                                <w:sz w:val="44"/>
                                <w:szCs w:val="44"/>
                                <w:rtl/>
                              </w:rPr>
                              <w:t xml:space="preserve"> </w:t>
                            </w:r>
                            <w:r w:rsidRPr="003D195E">
                              <w:rPr>
                                <w:rFonts w:ascii="Jameel Noori Nastaleeq" w:hAnsi="Jameel Noori Nastaleeq" w:cs="Jameel Noori Nastaleeq"/>
                                <w:sz w:val="48"/>
                                <w:szCs w:val="48"/>
                                <w:rtl/>
                              </w:rPr>
                              <w:t>(سکنی</w:t>
                            </w:r>
                            <w:r w:rsidRPr="003D195E">
                              <w:rPr>
                                <w:rFonts w:ascii="Jameel Noori Nastaleeq" w:hAnsi="Jameel Noori Nastaleeq" w:cs="Jameel Noori Nastaleeq"/>
                                <w:sz w:val="48"/>
                                <w:szCs w:val="48"/>
                              </w:rPr>
                              <w:t>(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ectangle 8" o:spid="_x0000_s1027" style="position:absolute;margin-left:83.55pt;margin-top:18.5pt;width:302.95pt;height:96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46851,122491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" adj="-11796480,,5400" path="m21,l3846851,v-2692,195532,-376321,416943,-379013,612475l3846851,1224915r-3846830,c-2854,1026519,287573,793618,370961,595222l21,xe" fillcolor="gray [1616]" strokecolor="black [3040]">
                <v:fill color2="#d9d9d9 [496]" rotate="t" angle="180" colors="0 #bcbcbc;22938f #d0d0d0;1 #ededed" focus="100%" type="gradient"/>
                <v:stroke joinstyle="miter"/>
                <v:shadow on="t" color="black" opacity="24903f" origin=",.5" offset="0,.55556mm"/>
                <v:formulas/>
                <v:path arrowok="t" o:connecttype="custom" o:connectlocs="21,0;3847402,0;3468335,612493;3847402,1224951;21,1224951;371014,595239;21,0" o:connectangles="0,0,0,0,0,0,0" textboxrect="0,0,3846851,1224915"/>
                <v:textbox>
                  <w:txbxContent>
                    <w:p w:rsidR="001B13AB" w:rsidRPr="001B13AB" w:rsidRDefault="001B13AB" w:rsidP="001B13AB">
                      <w:pPr>
                        <w:bidi/>
                        <w:spacing w:before="100" w:beforeAutospacing="1" w:after="0" w:line="120" w:lineRule="auto"/>
                        <w:jc w:val="center"/>
                        <w:rPr>
                          <w:rFonts w:ascii="Jameel Noori Nastaleeq" w:hAnsi="Jameel Noori Nastaleeq" w:cs="Jameel Noori Nastaleeq"/>
                          <w:sz w:val="44"/>
                          <w:szCs w:val="44"/>
                        </w:rPr>
                      </w:pPr>
                      <w:r w:rsidRPr="001B13AB">
                        <w:rPr>
                          <w:rFonts w:ascii="Jameel Noori Kasheeda" w:hAnsi="Jameel Noori Kasheeda" w:cs="Jameel Noori Kasheeda"/>
                          <w:sz w:val="144"/>
                          <w:szCs w:val="144"/>
                          <w:rtl/>
                        </w:rPr>
                        <w:t>بیعنامہ</w:t>
                      </w:r>
                      <w:r w:rsidRPr="001B13AB">
                        <w:rPr>
                          <w:rFonts w:ascii="Jameel Noori Nastaleeq" w:hAnsi="Jameel Noori Nastaleeq" w:cs="Jameel Noori Nastaleeq"/>
                          <w:sz w:val="44"/>
                          <w:szCs w:val="44"/>
                          <w:rtl/>
                        </w:rPr>
                        <w:t xml:space="preserve"> </w:t>
                      </w:r>
                      <w:r w:rsidRPr="003D195E">
                        <w:rPr>
                          <w:rFonts w:ascii="Jameel Noori Nastaleeq" w:hAnsi="Jameel Noori Nastaleeq" w:cs="Jameel Noori Nastaleeq"/>
                          <w:sz w:val="48"/>
                          <w:szCs w:val="48"/>
                          <w:rtl/>
                        </w:rPr>
                        <w:t>(سکنی</w:t>
                      </w:r>
                      <w:r w:rsidRPr="003D195E">
                        <w:rPr>
                          <w:rFonts w:ascii="Jameel Noori Nastaleeq" w:hAnsi="Jameel Noori Nastaleeq" w:cs="Jameel Noori Nastaleeq"/>
                          <w:sz w:val="48"/>
                          <w:szCs w:val="48"/>
                        </w:rPr>
                        <w:t>(</w:t>
                      </w:r>
                    </w:p>
                  </w:txbxContent>
                </v:textbox>
              </v:shape>
            </w:pict>
          </mc:Fallback>
        </mc:AlternateContent>
      </w:r>
    </w:p>
    <w:p w14:paraId="7ACF970C" w14:textId="77777777" w:rsidR="007C251B" w:rsidRPr="007C251B" w:rsidRDefault="003D195E" w:rsidP="007C251B">
      <w:pPr>
        <w:bidi/>
        <w:rPr>
          <w:rFonts w:ascii="Jameel Noori Nastaleeq" w:hAnsi="Jameel Noori Nastaleeq" w:cs="Jameel Noori Nastaleeq"/>
          <w:sz w:val="26"/>
          <w:szCs w:val="26"/>
          <w:rtl/>
          <w:lang w:bidi="ur-PK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2842ED5" wp14:editId="04059539">
                <wp:simplePos x="0" y="0"/>
                <wp:positionH relativeFrom="column">
                  <wp:posOffset>4968444</wp:posOffset>
                </wp:positionH>
                <wp:positionV relativeFrom="paragraph">
                  <wp:posOffset>41275</wp:posOffset>
                </wp:positionV>
                <wp:extent cx="1078230" cy="931545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8230" cy="931545"/>
                          <a:chOff x="0" y="0"/>
                          <a:chExt cx="1078230" cy="931545"/>
                        </a:xfrm>
                      </wpg:grpSpPr>
                      <wps:wsp>
                        <wps:cNvPr id="16" name="Rectangle 16"/>
                        <wps:cNvSpPr/>
                        <wps:spPr>
                          <a:xfrm flipH="1" flipV="1">
                            <a:off x="0" y="0"/>
                            <a:ext cx="1078230" cy="931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Flowchart: Decision 17"/>
                        <wps:cNvSpPr/>
                        <wps:spPr>
                          <a:xfrm>
                            <a:off x="172528" y="276045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Flowchart: Decision 18"/>
                        <wps:cNvSpPr/>
                        <wps:spPr>
                          <a:xfrm>
                            <a:off x="586596" y="276045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Flowchart: Decision 19"/>
                        <wps:cNvSpPr/>
                        <wps:spPr>
                          <a:xfrm>
                            <a:off x="388189" y="69011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Flowchart: Decision 20"/>
                        <wps:cNvSpPr/>
                        <wps:spPr>
                          <a:xfrm>
                            <a:off x="388189" y="465826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B1E516" id="Group 15" o:spid="_x0000_s1026" style="position:absolute;margin-left:391.2pt;margin-top:3.25pt;width:84.9pt;height:73.35pt;z-index:251679744" coordsize="10782,9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">
                <v:rect id="Rectangle 16" o:spid="_x0000_s1027" style="position:absolute;width:10782;height:9315;flip:x 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dhg74A&#10;AADbAAAADwAAAGRycy9kb3ducmV2LnhtbERPTWvCQBC9C/0PyxR60017CBJdRQRpDr1UA16H7JgN&#10;ZmdCdhvjv+8Kgrd5vM9ZbyffqZGG0Aob+FxkoIhrsS03BqrTYb4EFSKyxU6YDNwpwHbzNltjYeXG&#10;vzQeY6NSCIcCDbgY+0LrUDvyGBbSEyfuIoPHmODQaDvgLYX7Tn9lWa49tpwaHPa0d1Rfj3/ewHjR&#10;P2cR6eWeH77LcK2CKytjPt6n3QpUpCm+xE93adP8HB6/pAP05h8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nYYO+AAAA2wAAAA8AAAAAAAAAAAAAAAAAmAIAAGRycy9kb3ducmV2&#10;LnhtbFBLBQYAAAAABAAEAPUAAACDAwAAAAA=&#10;" filled="f" stroked="f" strokeweight="2pt"/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17" o:spid="_x0000_s1028" type="#_x0000_t110" style="position:absolute;left:1725;top:2760;width:3105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2cJ8MA&#10;AADbAAAADwAAAGRycy9kb3ducmV2LnhtbERPS2sCMRC+F/wPYYTeatYiVlejWGGhtIfiA9HbsBl3&#10;VzeTJUl17a9vhIK3+fieM523phYXcr6yrKDfS0AQ51ZXXCjYbrKXEQgfkDXWlknBjTzMZ52nKaba&#10;XnlFl3UoRAxhn6KCMoQmldLnJRn0PdsQR+5oncEQoSukdniN4aaWr0kylAYrjg0lNrQsKT+vf4wC&#10;/BwUp6zaZfvzu1258ffm8FX/KvXcbRcTEIHa8BD/uz90nP8G91/iAXL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+2cJ8MAAADbAAAADwAAAAAAAAAAAAAAAACYAgAAZHJzL2Rv&#10;d25yZXYueG1sUEsFBgAAAAAEAAQA9QAAAIgDAAAAAA==&#10;" fillcolor="black [3200]" strokecolor="black [1600]" strokeweight="2pt"/>
                <v:shape id="Flowchart: Decision 18" o:spid="_x0000_s1029" type="#_x0000_t110" style="position:absolute;left:5865;top:2760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IIVcYA&#10;AADbAAAADwAAAGRycy9kb3ducmV2LnhtbESPQWvCQBCF74L/YRmhN91USmlTV6lCQOxB1FLa25Cd&#10;JqnZ2bC7atpf7xwK3mZ4b977ZrboXavOFGLj2cD9JANFXHrbcGXg/VCMn0DFhGyx9UwGfinCYj4c&#10;zDC3/sI7Ou9TpSSEY44G6pS6XOtY1uQwTnxHLNq3Dw6TrKHSNuBFwl2rp1n2qB02LA01drSqqTzu&#10;T84Abh6qn6L5KD6PS78Lz9vD11v7Z8zdqH99AZWoTzfz//XaCr7Ayi8ygJ5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nIIVcYAAADbAAAADwAAAAAAAAAAAAAAAACYAgAAZHJz&#10;L2Rvd25yZXYueG1sUEsFBgAAAAAEAAQA9QAAAIsDAAAAAA==&#10;" fillcolor="black [3200]" strokecolor="black [1600]" strokeweight="2pt"/>
                <v:shape id="Flowchart: Decision 19" o:spid="_x0000_s1030" type="#_x0000_t110" style="position:absolute;left:3881;top:690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6tzsQA&#10;AADbAAAADwAAAGRycy9kb3ducmV2LnhtbERPS2vCQBC+F/wPywi91Y2lFI2uwRYCpT2ID0q9Ddlp&#10;kiY7G3a3Gv31riB4m4/vOfOsN604kPO1ZQXjUQKCuLC65lLBbps/TUD4gKyxtUwKTuQhWwwe5phq&#10;e+Q1HTahFDGEfYoKqhC6VEpfVGTQj2xHHLlf6wyGCF0ptcNjDDetfE6SV2mw5thQYUfvFRXN5t8o&#10;wM+X8i+vv/Of5s2u3XS13X+1Z6Ueh/1yBiJQH+7im/tDx/lTuP4SD5CL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0+rc7EAAAA2wAAAA8AAAAAAAAAAAAAAAAAmAIAAGRycy9k&#10;b3ducmV2LnhtbFBLBQYAAAAABAAEAPUAAACJAwAAAAA=&#10;" fillcolor="black [3200]" strokecolor="black [1600]" strokeweight="2pt"/>
                <v:shape id="Flowchart: Decision 20" o:spid="_x0000_s1031" type="#_x0000_t110" style="position:absolute;left:3881;top:4658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jO7sIA&#10;AADbAAAADwAAAGRycy9kb3ducmV2LnhtbERPy4rCMBTdD/gP4QruxlQRcapRdKAwjIvBB6K7S3Nt&#10;q81NSTJa/frJQpjl4bxni9bU4kbOV5YVDPoJCOLc6ooLBftd9j4B4QOyxtoyKXiQh8W88zbDVNs7&#10;b+i2DYWIIexTVFCG0KRS+rwkg75vG+LIna0zGCJ0hdQO7zHc1HKYJGNpsOLYUGJDnyXl1+2vUYDf&#10;o+KSVYfseF3Zjfv42Z3W9VOpXrddTkEEasO/+OX+0gqGcX38En+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aM7uwgAAANsAAAAPAAAAAAAAAAAAAAAAAJgCAABkcnMvZG93&#10;bnJldi54bWxQSwUGAAAAAAQABAD1AAAAhwMAAAAA&#10;" fillcolor="black [3200]" strokecolor="black [1600]" strokeweight="2pt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53A5823" wp14:editId="0A542BE8">
                <wp:simplePos x="0" y="0"/>
                <wp:positionH relativeFrom="column">
                  <wp:posOffset>-163902</wp:posOffset>
                </wp:positionH>
                <wp:positionV relativeFrom="paragraph">
                  <wp:posOffset>41371</wp:posOffset>
                </wp:positionV>
                <wp:extent cx="1078230" cy="931545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8230" cy="931545"/>
                          <a:chOff x="0" y="0"/>
                          <a:chExt cx="1078230" cy="931545"/>
                        </a:xfrm>
                      </wpg:grpSpPr>
                      <wps:wsp>
                        <wps:cNvPr id="9" name="Rectangle 9"/>
                        <wps:cNvSpPr/>
                        <wps:spPr>
                          <a:xfrm flipH="1" flipV="1">
                            <a:off x="0" y="0"/>
                            <a:ext cx="1078230" cy="931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lowchart: Decision 10"/>
                        <wps:cNvSpPr/>
                        <wps:spPr>
                          <a:xfrm>
                            <a:off x="172528" y="276045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Flowchart: Decision 11"/>
                        <wps:cNvSpPr/>
                        <wps:spPr>
                          <a:xfrm>
                            <a:off x="586596" y="276045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Flowchart: Decision 12"/>
                        <wps:cNvSpPr/>
                        <wps:spPr>
                          <a:xfrm>
                            <a:off x="388189" y="69011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Flowchart: Decision 13"/>
                        <wps:cNvSpPr/>
                        <wps:spPr>
                          <a:xfrm>
                            <a:off x="388189" y="465826"/>
                            <a:ext cx="310515" cy="3187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041AA2" id="Group 14" o:spid="_x0000_s1026" style="position:absolute;margin-left:-12.9pt;margin-top:3.25pt;width:84.9pt;height:73.35pt;z-index:251677696" coordsize="10782,9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">
                <v:rect id="Rectangle 9" o:spid="_x0000_s1027" style="position:absolute;width:10782;height:9315;flip:x 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23b8AA&#10;AADaAAAADwAAAGRycy9kb3ducmV2LnhtbESPQWvCQBSE74L/YXlCb7qxB7Gpq5SCNAcv2kCvj+wz&#10;G8y+F7JrjP/eLQgeh5n5htnsRt+qgfrQCBtYLjJQxJXYhmsD5e9+vgYVIrLFVpgM3CnAbjudbDC3&#10;cuMjDadYqwThkKMBF2OXax0qRx7DQjri5J2l9xiT7Gtte7wluG/1e5attMeG04LDjr4dVZfT1RsY&#10;zvrwJyKd3Ff7nyJcyuCK0pi32fj1CSrSGF/hZ7uwBj7g/0q6AXr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F23b8AAAADaAAAADwAAAAAAAAAAAAAAAACYAgAAZHJzL2Rvd25y&#10;ZXYueG1sUEsFBgAAAAAEAAQA9QAAAIUDAAAAAA==&#10;" filled="f" stroked="f" strokeweight="2pt"/>
                <v:shape id="Flowchart: Decision 10" o:spid="_x0000_s1028" type="#_x0000_t110" style="position:absolute;left:1725;top:2760;width:3105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QEU8YA&#10;AADbAAAADwAAAGRycy9kb3ducmV2LnhtbESPQWvCQBCF74L/YRmhN91USmlTV6lCQOxB1FLa25Cd&#10;JqnZ2bC7atpf7xwK3mZ4b977ZrboXavOFGLj2cD9JANFXHrbcGXg/VCMn0DFhGyx9UwGfinCYj4c&#10;zDC3/sI7Ou9TpSSEY44G6pS6XOtY1uQwTnxHLNq3Dw6TrKHSNuBFwl2rp1n2qB02LA01drSqqTzu&#10;T84Abh6qn6L5KD6PS78Lz9vD11v7Z8zdqH99AZWoTzfz//XaCr7Qyy8ygJ5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AQEU8YAAADbAAAADwAAAAAAAAAAAAAAAACYAgAAZHJz&#10;L2Rvd25yZXYueG1sUEsFBgAAAAAEAAQA9QAAAIsDAAAAAA==&#10;" fillcolor="black [3200]" strokecolor="black [1600]" strokeweight="2pt"/>
                <v:shape id="Flowchart: Decision 11" o:spid="_x0000_s1029" type="#_x0000_t110" style="position:absolute;left:5865;top:2760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ihyMMA&#10;AADbAAAADwAAAGRycy9kb3ducmV2LnhtbERPS2sCMRC+C/0PYQreNKuItKtRqrAgeig+EL0Nm3F3&#10;62ayJFG3/fVNQehtPr7nTOetqcWdnK8sKxj0ExDEudUVFwoO+6z3BsIHZI21ZVLwTR7ms5fOFFNt&#10;H7yl+y4UIoawT1FBGUKTSunzkgz6vm2II3exzmCI0BVSO3zEcFPLYZKMpcGKY0OJDS1Lyq+7m1GA&#10;61HxlVXH7HRd2K17/9yfN/WPUt3X9mMCIlAb/sVP90rH+QP4+yUeIG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0ihyMMAAADbAAAADwAAAAAAAAAAAAAAAACYAgAAZHJzL2Rv&#10;d25yZXYueG1sUEsFBgAAAAAEAAQA9QAAAIgDAAAAAA==&#10;" fillcolor="black [3200]" strokecolor="black [1600]" strokeweight="2pt"/>
                <v:shape id="Flowchart: Decision 12" o:spid="_x0000_s1030" type="#_x0000_t110" style="position:absolute;left:3881;top:690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o/v8MA&#10;AADbAAAADwAAAGRycy9kb3ducmV2LnhtbERPTWsCMRC9C/6HMIXeNFspRbdGqcKC2IOopeht2Ex3&#10;t24mSxJ19dcbQfA2j/c542lranEi5yvLCt76CQji3OqKCwU/26w3BOEDssbaMim4kIfppNsZY6rt&#10;mdd02oRCxBD2KSooQ2hSKX1ekkHftw1x5P6sMxgidIXUDs8x3NRykCQf0mDFsaHEhuYl5YfN0SjA&#10;5Xvxn1W/2e4ws2s3Wm333/VVqdeX9usTRKA2PMUP90LH+QO4/xIPkJ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5o/v8MAAADbAAAADwAAAAAAAAAAAAAAAACYAgAAZHJzL2Rv&#10;d25yZXYueG1sUEsFBgAAAAAEAAQA9QAAAIgDAAAAAA==&#10;" fillcolor="black [3200]" strokecolor="black [1600]" strokeweight="2pt"/>
                <v:shape id="Flowchart: Decision 13" o:spid="_x0000_s1031" type="#_x0000_t110" style="position:absolute;left:3881;top:4658;width:3106;height:31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aaJMMA&#10;AADbAAAADwAAAGRycy9kb3ducmV2LnhtbERPS2sCMRC+F/wPYYTeatYqRVejWGGhtIfiA9HbsBl3&#10;VzeTJUl17a9vhIK3+fieM523phYXcr6yrKDfS0AQ51ZXXCjYbrKXEQgfkDXWlknBjTzMZ52nKaba&#10;XnlFl3UoRAxhn6KCMoQmldLnJRn0PdsQR+5oncEQoSukdniN4aaWr0nyJg1WHBtKbGhZUn5e/xgF&#10;+DksTlm1y/bnd7ty4+/N4av+Veq52y4mIAK14SH+d3/oOH8A91/iAXL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aaJMMAAADbAAAADwAAAAAAAAAAAAAAAACYAgAAZHJzL2Rv&#10;d25yZXYueG1sUEsFBgAAAAAEAAQA9QAAAIgDAAAAAA==&#10;" fillcolor="black [3200]" strokecolor="black [1600]" strokeweight="2pt"/>
              </v:group>
            </w:pict>
          </mc:Fallback>
        </mc:AlternateContent>
      </w:r>
      <w:r w:rsidR="007C251B">
        <w:tab/>
      </w:r>
    </w:p>
    <w:p w14:paraId="08E2AD8F" w14:textId="77777777" w:rsidR="00ED2A4F" w:rsidRDefault="00564E8F" w:rsidP="007C251B">
      <w:pPr>
        <w:tabs>
          <w:tab w:val="left" w:pos="536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A251A0D" wp14:editId="5C655C75">
                <wp:simplePos x="0" y="0"/>
                <wp:positionH relativeFrom="column">
                  <wp:posOffset>2743200</wp:posOffset>
                </wp:positionH>
                <wp:positionV relativeFrom="paragraph">
                  <wp:posOffset>4551309</wp:posOffset>
                </wp:positionV>
                <wp:extent cx="378460" cy="0"/>
                <wp:effectExtent l="57150" t="38100" r="40640" b="952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4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21342F" id="Straight Connector 27" o:spid="_x0000_s1026" style="position:absolute;flip:x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in,358.35pt" to="245.8pt,35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98D862" wp14:editId="7DB2064F">
                <wp:simplePos x="0" y="0"/>
                <wp:positionH relativeFrom="column">
                  <wp:posOffset>2743200</wp:posOffset>
                </wp:positionH>
                <wp:positionV relativeFrom="paragraph">
                  <wp:posOffset>4647565</wp:posOffset>
                </wp:positionV>
                <wp:extent cx="378460" cy="0"/>
                <wp:effectExtent l="57150" t="38100" r="40640" b="952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4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43FE03" id="Straight Connector 28" o:spid="_x0000_s1026" style="position:absolute;flip:x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in,365.95pt" to="245.8pt,36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1A8F551" wp14:editId="39D7FE91">
                <wp:simplePos x="0" y="0"/>
                <wp:positionH relativeFrom="column">
                  <wp:posOffset>2743200</wp:posOffset>
                </wp:positionH>
                <wp:positionV relativeFrom="paragraph">
                  <wp:posOffset>4751657</wp:posOffset>
                </wp:positionV>
                <wp:extent cx="379562" cy="0"/>
                <wp:effectExtent l="57150" t="38100" r="40005" b="952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9562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376E71" id="Straight Connector 29" o:spid="_x0000_s1026" style="position:absolute;flip:x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in,374.15pt" to="245.9pt,37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E4DC7DC" wp14:editId="78F90BD3">
                <wp:simplePos x="0" y="0"/>
                <wp:positionH relativeFrom="column">
                  <wp:posOffset>85725</wp:posOffset>
                </wp:positionH>
                <wp:positionV relativeFrom="paragraph">
                  <wp:posOffset>3689985</wp:posOffset>
                </wp:positionV>
                <wp:extent cx="2656840" cy="1889125"/>
                <wp:effectExtent l="57150" t="38100" r="67310" b="920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840" cy="18891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1599C" w14:textId="77777777" w:rsidR="00564E8F" w:rsidRDefault="00564E8F" w:rsidP="00564E8F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</w:pPr>
                            <w:r w:rsidRPr="007C38C5">
                              <w:rPr>
                                <w:rFonts w:ascii="Jameel Noori Kasheeda" w:hAnsi="Jameel Noori Kasheeda" w:cs="Jameel Noori Kasheeda" w:hint="cs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  <w:t>بحق</w:t>
                            </w:r>
                          </w:p>
                          <w:p w14:paraId="65679C52" w14:textId="77777777" w:rsid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</w:pPr>
                          </w:p>
                          <w:p w14:paraId="52E4F025" w14:textId="77777777" w:rsid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</w:pPr>
                          </w:p>
                          <w:p w14:paraId="33DDAD09" w14:textId="77777777" w:rsidR="007C38C5" w:rsidRP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3DE51" id="Rectangle 24" o:spid="_x0000_s1028" style="position:absolute;margin-left:6.75pt;margin-top:290.55pt;width:209.2pt;height:148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:rsidR="00564E8F" w:rsidRDefault="00564E8F" w:rsidP="00564E8F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52"/>
                          <w:szCs w:val="52"/>
                          <w:rtl/>
                        </w:rPr>
                      </w:pPr>
                      <w:r w:rsidRPr="007C38C5">
                        <w:rPr>
                          <w:rFonts w:ascii="Jameel Noori Kasheeda" w:hAnsi="Jameel Noori Kasheeda" w:cs="Jameel Noori Kasheeda" w:hint="cs"/>
                          <w:b/>
                          <w:bCs/>
                          <w:sz w:val="52"/>
                          <w:szCs w:val="52"/>
                          <w:rtl/>
                        </w:rPr>
                        <w:t>بحق</w:t>
                      </w:r>
                    </w:p>
                    <w:p w:rsid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52"/>
                          <w:szCs w:val="52"/>
                          <w:rtl/>
                        </w:rPr>
                      </w:pPr>
                    </w:p>
                    <w:p w:rsid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52"/>
                          <w:szCs w:val="52"/>
                          <w:rtl/>
                        </w:rPr>
                      </w:pPr>
                    </w:p>
                    <w:p w:rsidR="007C38C5" w:rsidRP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4793BE" wp14:editId="25FB9DB1">
                <wp:simplePos x="0" y="0"/>
                <wp:positionH relativeFrom="column">
                  <wp:posOffset>3122295</wp:posOffset>
                </wp:positionH>
                <wp:positionV relativeFrom="paragraph">
                  <wp:posOffset>3689985</wp:posOffset>
                </wp:positionV>
                <wp:extent cx="2673350" cy="1889125"/>
                <wp:effectExtent l="57150" t="38100" r="69850" b="920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0" cy="18891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EE09BE" w14:textId="77777777" w:rsidR="00564E8F" w:rsidRDefault="00564E8F" w:rsidP="00564E8F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42"/>
                                <w:szCs w:val="42"/>
                                <w:rtl/>
                              </w:rPr>
                            </w:pPr>
                            <w:r w:rsidRPr="007C38C5">
                              <w:rPr>
                                <w:rFonts w:ascii="Jameel Noori Kasheeda" w:hAnsi="Jameel Noori Kasheeda" w:cs="Jameel Noori Kasheeda" w:hint="cs"/>
                                <w:b/>
                                <w:bCs/>
                                <w:sz w:val="42"/>
                                <w:szCs w:val="42"/>
                                <w:rtl/>
                              </w:rPr>
                              <w:t>منجانب</w:t>
                            </w:r>
                          </w:p>
                          <w:p w14:paraId="75F8B648" w14:textId="77777777" w:rsidR="007C38C5" w:rsidRP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42"/>
                                <w:szCs w:val="42"/>
                                <w:rtl/>
                              </w:rPr>
                            </w:pPr>
                          </w:p>
                          <w:p w14:paraId="6175D686" w14:textId="77777777" w:rsid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00B3C1F4" w14:textId="77777777" w:rsid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Kasheeda" w:hAnsi="Jameel Noori Kasheeda" w:cs="Jameel Noori Kasheed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0B245701" w14:textId="77777777" w:rsidR="007C38C5" w:rsidRPr="007C38C5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24"/>
                                <w:szCs w:val="24"/>
                                <w:lang w:bidi="ur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EB5D0" id="Rectangle 26" o:spid="_x0000_s1029" style="position:absolute;margin-left:245.85pt;margin-top:290.55pt;width:210.5pt;height:14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:rsidR="00564E8F" w:rsidRDefault="00564E8F" w:rsidP="00564E8F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42"/>
                          <w:szCs w:val="42"/>
                          <w:rtl/>
                        </w:rPr>
                      </w:pPr>
                      <w:r w:rsidRPr="007C38C5">
                        <w:rPr>
                          <w:rFonts w:ascii="Jameel Noori Kasheeda" w:hAnsi="Jameel Noori Kasheeda" w:cs="Jameel Noori Kasheeda" w:hint="cs"/>
                          <w:b/>
                          <w:bCs/>
                          <w:sz w:val="42"/>
                          <w:szCs w:val="42"/>
                          <w:rtl/>
                        </w:rPr>
                        <w:t>منجانب</w:t>
                      </w:r>
                    </w:p>
                    <w:p w:rsidR="007C38C5" w:rsidRP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42"/>
                          <w:szCs w:val="42"/>
                          <w:rtl/>
                        </w:rPr>
                      </w:pPr>
                    </w:p>
                    <w:p w:rsid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  <w:p w:rsid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Kasheeda" w:hAnsi="Jameel Noori Kasheeda" w:cs="Jameel Noori Kasheeda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  <w:p w:rsidR="007C38C5" w:rsidRPr="007C38C5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sz w:val="24"/>
                          <w:szCs w:val="24"/>
                          <w:lang w:bidi="ur-PK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5322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0DD5595" wp14:editId="06291D82">
                <wp:simplePos x="0" y="0"/>
                <wp:positionH relativeFrom="column">
                  <wp:posOffset>1742536</wp:posOffset>
                </wp:positionH>
                <wp:positionV relativeFrom="paragraph">
                  <wp:posOffset>3147145</wp:posOffset>
                </wp:positionV>
                <wp:extent cx="2423686" cy="465826"/>
                <wp:effectExtent l="0" t="0" r="15240" b="107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3686" cy="465826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5827B1" w14:textId="77777777" w:rsidR="00853228" w:rsidRPr="004F5EEB" w:rsidRDefault="00853228" w:rsidP="0085322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</w:pP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کلہم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 xml:space="preserve"> </w:t>
                            </w: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زرثمن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 xml:space="preserve">  </w:t>
                            </w: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پیشگی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 xml:space="preserve"> </w:t>
                            </w: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وصول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 xml:space="preserve"> </w:t>
                            </w: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ش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8DDE6" id="Rectangle 23" o:spid="_x0000_s1030" style="position:absolute;margin-left:137.2pt;margin-top:247.8pt;width:190.85pt;height:36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" fillcolor="white [3201]" strokecolor="black [3213]">
                <v:textbox>
                  <w:txbxContent>
                    <w:p w:rsidR="00853228" w:rsidRPr="004F5EEB" w:rsidRDefault="00853228" w:rsidP="00853228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</w:pP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کلہم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 xml:space="preserve"> </w:t>
                      </w: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زرثمن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 xml:space="preserve">  </w:t>
                      </w: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پیشگی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 xml:space="preserve"> </w:t>
                      </w: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وصول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 xml:space="preserve"> </w:t>
                      </w: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شد</w:t>
                      </w:r>
                    </w:p>
                  </w:txbxContent>
                </v:textbox>
              </v:rect>
            </w:pict>
          </mc:Fallback>
        </mc:AlternateContent>
      </w:r>
      <w:r w:rsidR="0085322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25DB8AC" wp14:editId="1082A462">
                <wp:simplePos x="0" y="0"/>
                <wp:positionH relativeFrom="column">
                  <wp:posOffset>362309</wp:posOffset>
                </wp:positionH>
                <wp:positionV relativeFrom="paragraph">
                  <wp:posOffset>2526042</wp:posOffset>
                </wp:positionV>
                <wp:extent cx="5184475" cy="552091"/>
                <wp:effectExtent l="0" t="0" r="16510" b="1968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4475" cy="552091"/>
                        </a:xfrm>
                        <a:prstGeom prst="rect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4195A0" w14:textId="77777777" w:rsidR="00853228" w:rsidRDefault="00853228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</w:pP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>بالعوض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 xml:space="preserve"> </w:t>
                            </w:r>
                            <w:r w:rsidRPr="00853228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>مبلغ</w:t>
                            </w:r>
                            <w:r w:rsidRPr="00853228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 xml:space="preserve"> </w:t>
                            </w:r>
                            <w:r w:rsidR="00BE5415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>____</w:t>
                            </w:r>
                            <w:r w:rsidR="007C38C5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>____________________________</w:t>
                            </w:r>
                            <w:r w:rsidR="00BE5415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>___</w:t>
                            </w:r>
                            <w:r w:rsidR="007C38C5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  <w:t xml:space="preserve"> ۔</w:t>
                            </w:r>
                          </w:p>
                          <w:p w14:paraId="12162479" w14:textId="77777777" w:rsidR="007C38C5" w:rsidRPr="00853228" w:rsidRDefault="007C38C5" w:rsidP="007C38C5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40"/>
                                <w:szCs w:val="40"/>
                                <w:rtl/>
                                <w:lang w:bidi="ur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0474EC" id="Rectangle 22" o:spid="_x0000_s1031" style="position:absolute;margin-left:28.55pt;margin-top:198.9pt;width:408.25pt;height:43.4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" fillcolor="white [3201]" strokecolor="black [3213]" strokeweight="1.75pt">
                <v:stroke dashstyle="1 1"/>
                <v:textbox>
                  <w:txbxContent>
                    <w:p w:rsidR="00853228" w:rsidRDefault="00853228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</w:pP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>بالعوض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 xml:space="preserve"> </w:t>
                      </w:r>
                      <w:r w:rsidRPr="00853228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>مبلغ</w:t>
                      </w:r>
                      <w:r w:rsidRPr="00853228">
                        <w:rPr>
                          <w:rFonts w:ascii="Jameel Noori Nastaleeq" w:hAnsi="Jameel Noori Nastaleeq" w:cs="Jameel Noori Nastaleeq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 xml:space="preserve"> </w:t>
                      </w:r>
                      <w:r w:rsidR="00BE5415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>____</w:t>
                      </w:r>
                      <w:r w:rsidR="007C38C5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>____________________________</w:t>
                      </w:r>
                      <w:r w:rsidR="00BE5415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>___</w:t>
                      </w:r>
                      <w:r w:rsidR="007C38C5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  <w:t xml:space="preserve"> ۔</w:t>
                      </w:r>
                    </w:p>
                    <w:p w:rsidR="007C38C5" w:rsidRPr="00853228" w:rsidRDefault="007C38C5" w:rsidP="007C38C5">
                      <w:pPr>
                        <w:bidi/>
                        <w:spacing w:after="0" w:line="240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sz w:val="40"/>
                          <w:szCs w:val="40"/>
                          <w:rtl/>
                          <w:lang w:bidi="ur-PK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D195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EE90DDA" wp14:editId="4DC5649F">
                <wp:simplePos x="0" y="0"/>
                <wp:positionH relativeFrom="column">
                  <wp:posOffset>361950</wp:posOffset>
                </wp:positionH>
                <wp:positionV relativeFrom="paragraph">
                  <wp:posOffset>751469</wp:posOffset>
                </wp:positionV>
                <wp:extent cx="5184475" cy="1682259"/>
                <wp:effectExtent l="0" t="0" r="16510" b="1333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4475" cy="1682259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9A5C5B" w14:textId="77777777" w:rsidR="003D195E" w:rsidRPr="004F5EEB" w:rsidRDefault="003D195E" w:rsidP="00A34031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</w:pP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دستاویز بیعنامہ بابت ایک دُکان معہ زمین زیریں رقبہ تعدادی</w:t>
                            </w:r>
                            <w:r w:rsidR="00E61B77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>________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کھیوٹ نمبر </w:t>
                            </w:r>
                            <w:r w:rsidR="00E61B77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>__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</w:t>
                            </w:r>
                            <w:r w:rsidR="00E61B77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>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کھتونی نمبر</w:t>
                            </w:r>
                            <w:r w:rsidR="00E61B77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>___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</w:t>
                            </w:r>
                            <w:r w:rsidR="00E61B77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>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سالم </w:t>
                            </w:r>
                            <w:r w:rsidR="00E61B77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ک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ھاتہ قطعات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___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رقبہ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 _________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کا حصہ منتقلہ 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___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 رقبہ بقدر 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_______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4F5EEB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وا</w:t>
                            </w:r>
                            <w:r w:rsidRPr="004F5EEB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 xml:space="preserve">قع حدبست موضع </w:t>
                            </w:r>
                            <w:r w:rsidR="00A34031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_______________________________________________</w:t>
                            </w:r>
                            <w:r w:rsidR="004F5EEB">
                              <w:rPr>
                                <w:rFonts w:ascii="Jameel Noori Nastaleeq" w:hAnsi="Jameel Noori Nastaleeq" w:cs="Jameel Noori Nastaleeq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ur-PK"/>
                              </w:rPr>
                              <w:t>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32" style="position:absolute;margin-left:28.5pt;margin-top:59.15pt;width:408.25pt;height:132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" fillcolor="white [3201]" strokecolor="black [3213]">
                <v:textbox>
                  <w:txbxContent>
                    <w:p w:rsidR="003D195E" w:rsidRPr="004F5EEB" w:rsidRDefault="003D195E" w:rsidP="00A34031">
                      <w:pPr>
                        <w:bidi/>
                        <w:spacing w:after="0" w:line="240" w:lineRule="auto"/>
                        <w:jc w:val="both"/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</w:pP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>دستاویز بیعنامہ بابت ایک دُکان معہ زمین زیریں رقبہ تعدادی</w:t>
                      </w:r>
                      <w:r w:rsidR="00E61B77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>________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کھیوٹ نمبر </w:t>
                      </w:r>
                      <w:r w:rsidR="00E61B77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>__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</w:t>
                      </w:r>
                      <w:r w:rsidR="00E61B77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>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>کھتونی نمبر</w:t>
                      </w:r>
                      <w:r w:rsidR="00E61B77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>___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</w:t>
                      </w:r>
                      <w:r w:rsidR="00E61B77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>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سالم </w:t>
                      </w:r>
                      <w:r w:rsidR="00E61B77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ک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>ھاتہ قطعات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___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>رقبہ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 _________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کا حصہ منتقلہ 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___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 رقبہ بقدر 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_______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4F5EEB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وا</w:t>
                      </w:r>
                      <w:r w:rsidRPr="004F5EEB"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rtl/>
                        </w:rPr>
                        <w:t xml:space="preserve">قع حدبست موضع </w:t>
                      </w:r>
                      <w:r w:rsidR="00A34031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</w:rPr>
                        <w:t>_______________________________________________</w:t>
                      </w:r>
                      <w:r w:rsidR="004F5EEB">
                        <w:rPr>
                          <w:rFonts w:ascii="Jameel Noori Nastaleeq" w:hAnsi="Jameel Noori Nastaleeq" w:cs="Jameel Noori Nastaleeq" w:hint="cs"/>
                          <w:b/>
                          <w:bCs/>
                          <w:sz w:val="36"/>
                          <w:szCs w:val="36"/>
                          <w:rtl/>
                          <w:lang w:bidi="ur-PK"/>
                        </w:rPr>
                        <w:t>۔</w:t>
                      </w:r>
                    </w:p>
                  </w:txbxContent>
                </v:textbox>
              </v:rect>
            </w:pict>
          </mc:Fallback>
        </mc:AlternateContent>
      </w:r>
    </w:p>
    <w:p w14:paraId="7B2906B6" w14:textId="77777777" w:rsidR="00ED2A4F" w:rsidRPr="00ED2A4F" w:rsidRDefault="00ED2A4F" w:rsidP="00ED2A4F"/>
    <w:p w14:paraId="6FF3640F" w14:textId="77777777" w:rsidR="00ED2A4F" w:rsidRPr="00ED2A4F" w:rsidRDefault="00FE30E7" w:rsidP="00ED2A4F"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8B20E7D" wp14:editId="51E2AC5F">
                <wp:simplePos x="0" y="0"/>
                <wp:positionH relativeFrom="column">
                  <wp:posOffset>5666177</wp:posOffset>
                </wp:positionH>
                <wp:positionV relativeFrom="paragraph">
                  <wp:posOffset>102235</wp:posOffset>
                </wp:positionV>
                <wp:extent cx="0" cy="2941608"/>
                <wp:effectExtent l="57150" t="19050" r="76200" b="8763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911A55" id="Straight Connector 40" o:spid="_x0000_s1026" style="position:absolute;flip:y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6.15pt,8.05pt" to="446.15pt,2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FFBA5FA" wp14:editId="741B767B">
                <wp:simplePos x="0" y="0"/>
                <wp:positionH relativeFrom="column">
                  <wp:posOffset>5726502</wp:posOffset>
                </wp:positionH>
                <wp:positionV relativeFrom="paragraph">
                  <wp:posOffset>102235</wp:posOffset>
                </wp:positionV>
                <wp:extent cx="0" cy="2941608"/>
                <wp:effectExtent l="57150" t="19050" r="76200" b="8763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5C963A" id="Straight Connector 41" o:spid="_x0000_s1026" style="position:absolute;flip:y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0.9pt,8.05pt" to="450.9pt,2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C9D46E4" wp14:editId="18B57C8F">
                <wp:simplePos x="0" y="0"/>
                <wp:positionH relativeFrom="column">
                  <wp:posOffset>5795082</wp:posOffset>
                </wp:positionH>
                <wp:positionV relativeFrom="paragraph">
                  <wp:posOffset>102235</wp:posOffset>
                </wp:positionV>
                <wp:extent cx="0" cy="2941608"/>
                <wp:effectExtent l="57150" t="19050" r="76200" b="8763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BAC552" id="Straight Connector 42" o:spid="_x0000_s1026" style="position:absolute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6.3pt,8.05pt" to="456.3pt,2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5784ABA" wp14:editId="72D76DB3">
                <wp:simplePos x="0" y="0"/>
                <wp:positionH relativeFrom="column">
                  <wp:posOffset>215062</wp:posOffset>
                </wp:positionH>
                <wp:positionV relativeFrom="paragraph">
                  <wp:posOffset>102523</wp:posOffset>
                </wp:positionV>
                <wp:extent cx="0" cy="2941608"/>
                <wp:effectExtent l="57150" t="19050" r="76200" b="8763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548A15" id="Straight Connector 39" o:spid="_x0000_s1026" style="position:absolute;flip:y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95pt,8.05pt" to="16.95pt,2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D986BB4" wp14:editId="6B68C602">
                <wp:simplePos x="0" y="0"/>
                <wp:positionH relativeFrom="column">
                  <wp:posOffset>146109</wp:posOffset>
                </wp:positionH>
                <wp:positionV relativeFrom="paragraph">
                  <wp:posOffset>102235</wp:posOffset>
                </wp:positionV>
                <wp:extent cx="0" cy="2941608"/>
                <wp:effectExtent l="57150" t="19050" r="76200" b="8763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323A6E"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5pt,8.05pt" to="11.5pt,2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D8130F7" wp14:editId="50403F7B">
                <wp:simplePos x="0" y="0"/>
                <wp:positionH relativeFrom="column">
                  <wp:posOffset>86264</wp:posOffset>
                </wp:positionH>
                <wp:positionV relativeFrom="paragraph">
                  <wp:posOffset>102570</wp:posOffset>
                </wp:positionV>
                <wp:extent cx="0" cy="2941608"/>
                <wp:effectExtent l="57150" t="19050" r="76200" b="8763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4160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7C73E4"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8pt,8.1pt" to="6.8pt,2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67527BAC" w14:textId="77777777" w:rsidR="00ED2A4F" w:rsidRPr="00ED2A4F" w:rsidRDefault="00ED2A4F" w:rsidP="00ED2A4F"/>
    <w:p w14:paraId="625F68CC" w14:textId="77777777" w:rsidR="00ED2A4F" w:rsidRPr="00ED2A4F" w:rsidRDefault="00ED2A4F" w:rsidP="00ED2A4F"/>
    <w:p w14:paraId="014448DC" w14:textId="77777777" w:rsidR="00ED2A4F" w:rsidRPr="00ED2A4F" w:rsidRDefault="00ED2A4F" w:rsidP="00ED2A4F"/>
    <w:p w14:paraId="33ABBEDE" w14:textId="77777777" w:rsidR="00ED2A4F" w:rsidRPr="00ED2A4F" w:rsidRDefault="00ED2A4F" w:rsidP="00ED2A4F"/>
    <w:p w14:paraId="5EC62529" w14:textId="77777777" w:rsidR="00ED2A4F" w:rsidRPr="00ED2A4F" w:rsidRDefault="00ED2A4F" w:rsidP="00ED2A4F"/>
    <w:p w14:paraId="728C8B6B" w14:textId="77777777" w:rsidR="00ED2A4F" w:rsidRPr="00ED2A4F" w:rsidRDefault="00ED2A4F" w:rsidP="00ED2A4F"/>
    <w:p w14:paraId="14CD7139" w14:textId="77777777" w:rsidR="00ED2A4F" w:rsidRPr="00ED2A4F" w:rsidRDefault="00ED2A4F" w:rsidP="00ED2A4F"/>
    <w:p w14:paraId="287D5A2C" w14:textId="77777777" w:rsidR="00ED2A4F" w:rsidRPr="00ED2A4F" w:rsidRDefault="00166649" w:rsidP="00ED2A4F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BD04406" wp14:editId="0FCE7B11">
                <wp:simplePos x="0" y="0"/>
                <wp:positionH relativeFrom="column">
                  <wp:posOffset>654853</wp:posOffset>
                </wp:positionH>
                <wp:positionV relativeFrom="paragraph">
                  <wp:posOffset>10160</wp:posOffset>
                </wp:positionV>
                <wp:extent cx="784860" cy="0"/>
                <wp:effectExtent l="57150" t="38100" r="53340" b="952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48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C2670E" id="Straight Connector 34" o:spid="_x0000_s1026" style="position:absolute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55pt,.8pt" to="113.3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F53E954" wp14:editId="512B3785">
                <wp:simplePos x="0" y="0"/>
                <wp:positionH relativeFrom="column">
                  <wp:posOffset>508168</wp:posOffset>
                </wp:positionH>
                <wp:positionV relativeFrom="paragraph">
                  <wp:posOffset>122555</wp:posOffset>
                </wp:positionV>
                <wp:extent cx="1069676" cy="0"/>
                <wp:effectExtent l="57150" t="38100" r="54610" b="952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9676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CAA82B" id="Straight Connector 35" o:spid="_x0000_s1026" style="position:absolute;flip:x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pt,9.65pt" to="124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1FDDAD6" wp14:editId="02C0FE57">
                <wp:simplePos x="0" y="0"/>
                <wp:positionH relativeFrom="column">
                  <wp:posOffset>654218</wp:posOffset>
                </wp:positionH>
                <wp:positionV relativeFrom="paragraph">
                  <wp:posOffset>250825</wp:posOffset>
                </wp:positionV>
                <wp:extent cx="784860" cy="0"/>
                <wp:effectExtent l="57150" t="38100" r="53340" b="952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48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A90975" id="Straight Connector 36" o:spid="_x0000_s1026" style="position:absolute;flip:x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5pt,19.75pt" to="113.3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0EA04BB" wp14:editId="6CC46274">
                <wp:simplePos x="0" y="0"/>
                <wp:positionH relativeFrom="column">
                  <wp:posOffset>4528185</wp:posOffset>
                </wp:positionH>
                <wp:positionV relativeFrom="paragraph">
                  <wp:posOffset>10160</wp:posOffset>
                </wp:positionV>
                <wp:extent cx="784860" cy="0"/>
                <wp:effectExtent l="57150" t="38100" r="53340" b="952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48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C80844" id="Straight Connector 31" o:spid="_x0000_s1026" style="position:absolute;flip:x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6.55pt,.8pt" to="418.3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501DD3F" wp14:editId="7391A34F">
                <wp:simplePos x="0" y="0"/>
                <wp:positionH relativeFrom="column">
                  <wp:posOffset>4527550</wp:posOffset>
                </wp:positionH>
                <wp:positionV relativeFrom="paragraph">
                  <wp:posOffset>250825</wp:posOffset>
                </wp:positionV>
                <wp:extent cx="784860" cy="0"/>
                <wp:effectExtent l="57150" t="38100" r="53340" b="952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48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E12427" id="Straight Connector 33" o:spid="_x0000_s1026" style="position:absolute;flip:x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6.5pt,19.75pt" to="418.3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532FD58" wp14:editId="002DE553">
                <wp:simplePos x="0" y="0"/>
                <wp:positionH relativeFrom="column">
                  <wp:posOffset>4381728</wp:posOffset>
                </wp:positionH>
                <wp:positionV relativeFrom="paragraph">
                  <wp:posOffset>122555</wp:posOffset>
                </wp:positionV>
                <wp:extent cx="1069676" cy="0"/>
                <wp:effectExtent l="57150" t="38100" r="54610" b="952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9676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66AAA8" id="Straight Connector 32" o:spid="_x0000_s1026" style="position:absolute;flip:x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5pt,9.65pt" to="429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6BF901E1" w14:textId="77777777" w:rsidR="00ED2A4F" w:rsidRPr="00ED2A4F" w:rsidRDefault="00ED2A4F" w:rsidP="00ED2A4F"/>
    <w:p w14:paraId="4ACA01E9" w14:textId="77777777" w:rsidR="00ED2A4F" w:rsidRPr="00ED2A4F" w:rsidRDefault="00ED2A4F" w:rsidP="00ED2A4F"/>
    <w:p w14:paraId="42B81425" w14:textId="77777777" w:rsidR="00ED2A4F" w:rsidRPr="00ED2A4F" w:rsidRDefault="00ED2A4F" w:rsidP="00ED2A4F"/>
    <w:p w14:paraId="2AE9BABE" w14:textId="77777777" w:rsidR="00ED2A4F" w:rsidRPr="00ED2A4F" w:rsidRDefault="00ED2A4F" w:rsidP="00ED2A4F"/>
    <w:p w14:paraId="63ADC2B1" w14:textId="77777777" w:rsidR="00ED2A4F" w:rsidRPr="00ED2A4F" w:rsidRDefault="00ED2A4F" w:rsidP="00ED2A4F"/>
    <w:p w14:paraId="1C12FEEF" w14:textId="77777777" w:rsidR="00ED2A4F" w:rsidRPr="00ED2A4F" w:rsidRDefault="00ED2A4F" w:rsidP="00ED2A4F"/>
    <w:p w14:paraId="1FCAC941" w14:textId="77777777" w:rsidR="00ED2A4F" w:rsidRDefault="00ED2A4F" w:rsidP="00ED2A4F"/>
    <w:p w14:paraId="41977F75" w14:textId="77777777" w:rsidR="00221275" w:rsidRDefault="00ED2A4F" w:rsidP="00ED2A4F">
      <w:pPr>
        <w:tabs>
          <w:tab w:val="left" w:pos="5298"/>
        </w:tabs>
      </w:pPr>
      <w:r>
        <w:tab/>
      </w:r>
    </w:p>
    <w:p w14:paraId="6C0171DC" w14:textId="77777777" w:rsidR="00ED2A4F" w:rsidRPr="00ED2A4F" w:rsidRDefault="00ED2A4F" w:rsidP="00ED2A4F">
      <w:pPr>
        <w:tabs>
          <w:tab w:val="left" w:pos="5298"/>
        </w:tabs>
        <w:bidi/>
        <w:spacing w:after="0" w:line="240" w:lineRule="auto"/>
        <w:jc w:val="center"/>
        <w:rPr>
          <w:rFonts w:ascii="Jameel Noori Nastaleeq" w:hAnsi="Jameel Noori Nastaleeq" w:cs="Jameel Noori Nastaleeq"/>
          <w:sz w:val="38"/>
          <w:szCs w:val="38"/>
          <w:rtl/>
          <w:lang w:bidi="ur-PK"/>
        </w:rPr>
      </w:pPr>
      <w:r w:rsidRPr="00ED2A4F">
        <w:rPr>
          <w:rFonts w:ascii="Jameel Noori Nastaleeq" w:hAnsi="Jameel Noori Nastaleeq" w:cs="Jameel Noori Nastaleeq"/>
          <w:sz w:val="38"/>
          <w:szCs w:val="38"/>
          <w:rtl/>
          <w:lang w:bidi="ur-PK"/>
        </w:rPr>
        <w:t>ا</w:t>
      </w:r>
      <w:r w:rsidRPr="00ED2A4F">
        <w:rPr>
          <w:rFonts w:ascii="Jameel Noori Kasheeda" w:hAnsi="Jameel Noori Kasheeda" w:cs="Jameel Noori Kasheeda"/>
          <w:b/>
          <w:bCs/>
          <w:sz w:val="46"/>
          <w:szCs w:val="46"/>
          <w:rtl/>
        </w:rPr>
        <w:t>لعبد</w:t>
      </w:r>
    </w:p>
    <w:p w14:paraId="0E79F445" w14:textId="77777777" w:rsidR="005648EB" w:rsidRDefault="00ED2A4F" w:rsidP="00ED2A4F">
      <w:pPr>
        <w:tabs>
          <w:tab w:val="left" w:pos="5298"/>
        </w:tabs>
        <w:bidi/>
        <w:spacing w:after="0" w:line="240" w:lineRule="auto"/>
        <w:jc w:val="center"/>
        <w:rPr>
          <w:rFonts w:ascii="Jameel Noori Nastaleeq" w:hAnsi="Jameel Noori Nastaleeq" w:cs="Jameel Noori Nastaleeq"/>
          <w:sz w:val="38"/>
          <w:szCs w:val="38"/>
          <w:lang w:bidi="ur-PK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BC35825" wp14:editId="10199016">
                <wp:simplePos x="0" y="0"/>
                <wp:positionH relativeFrom="column">
                  <wp:posOffset>1590675</wp:posOffset>
                </wp:positionH>
                <wp:positionV relativeFrom="paragraph">
                  <wp:posOffset>398780</wp:posOffset>
                </wp:positionV>
                <wp:extent cx="2777706" cy="504825"/>
                <wp:effectExtent l="0" t="0" r="22860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7706" cy="504825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D25D92" w14:textId="77777777" w:rsidR="00ED2A4F" w:rsidRPr="004F5EEB" w:rsidRDefault="000F1C80" w:rsidP="00AE200A">
                            <w:pPr>
                              <w:bidi/>
                              <w:spacing w:after="0" w:line="120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6"/>
                                <w:szCs w:val="36"/>
                                <w:lang w:bidi="ur-PK"/>
                              </w:rPr>
                            </w:pPr>
                            <w:r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0"/>
                                <w:szCs w:val="30"/>
                                <w:lang w:bidi="ur-PK"/>
                              </w:rPr>
                              <w:br/>
                            </w:r>
                            <w:r w:rsidR="00AE200A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sz w:val="30"/>
                                <w:szCs w:val="30"/>
                                <w:lang w:bidi="ur-PK"/>
                              </w:rPr>
                              <w:t>NIC No._______-______________-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554A5" id="Rectangle 30" o:spid="_x0000_s1033" style="position:absolute;left:0;text-align:left;margin-left:125.25pt;margin-top:31.4pt;width:218.7pt;height:39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" fillcolor="white [3201]" strokecolor="black [3213]">
                <v:textbox>
                  <w:txbxContent>
                    <w:p w:rsidR="00ED2A4F" w:rsidRPr="004F5EEB" w:rsidRDefault="000F1C80" w:rsidP="00AE200A">
                      <w:pPr>
                        <w:bidi/>
                        <w:spacing w:after="0" w:line="120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sz w:val="36"/>
                          <w:szCs w:val="36"/>
                          <w:lang w:bidi="ur-PK"/>
                        </w:rPr>
                      </w:pPr>
                      <w:r>
                        <w:rPr>
                          <w:rFonts w:ascii="Jameel Noori Nastaleeq" w:hAnsi="Jameel Noori Nastaleeq" w:cs="Jameel Noori Nastaleeq"/>
                          <w:b/>
                          <w:bCs/>
                          <w:sz w:val="30"/>
                          <w:szCs w:val="30"/>
                          <w:lang w:bidi="ur-PK"/>
                        </w:rPr>
                        <w:br/>
                      </w:r>
                      <w:bookmarkStart w:id="1" w:name="_GoBack"/>
                      <w:bookmarkEnd w:id="1"/>
                      <w:r w:rsidR="00AE200A">
                        <w:rPr>
                          <w:rFonts w:ascii="Jameel Noori Nastaleeq" w:hAnsi="Jameel Noori Nastaleeq" w:cs="Jameel Noori Nastaleeq"/>
                          <w:b/>
                          <w:bCs/>
                          <w:sz w:val="30"/>
                          <w:szCs w:val="30"/>
                          <w:lang w:bidi="ur-PK"/>
                        </w:rPr>
                        <w:t>NIC No._______-______________-___</w:t>
                      </w:r>
                    </w:p>
                  </w:txbxContent>
                </v:textbox>
              </v:rect>
            </w:pict>
          </mc:Fallback>
        </mc:AlternateContent>
      </w:r>
      <w:r w:rsidR="00AE200A">
        <w:rPr>
          <w:rFonts w:hint="cs"/>
          <w:noProof/>
          <w:rtl/>
        </w:rPr>
        <w:t>__________________________</w:t>
      </w:r>
      <w:r w:rsidRPr="00ED2A4F">
        <w:rPr>
          <w:rFonts w:ascii="Jameel Noori Nastaleeq" w:hAnsi="Jameel Noori Nastaleeq" w:cs="Jameel Noori Nastaleeq"/>
          <w:sz w:val="38"/>
          <w:szCs w:val="38"/>
          <w:rtl/>
          <w:lang w:bidi="ur-PK"/>
        </w:rPr>
        <w:t xml:space="preserve"> </w:t>
      </w:r>
      <w:r w:rsidRPr="00ED2A4F">
        <w:rPr>
          <w:rFonts w:ascii="Jameel Noori Nastaleeq" w:hAnsi="Jameel Noori Nastaleeq" w:cs="Jameel Noori Nastaleeq"/>
          <w:sz w:val="38"/>
          <w:szCs w:val="38"/>
          <w:lang w:bidi="ur-PK"/>
        </w:rPr>
        <w:t>)</w:t>
      </w:r>
      <w:r w:rsidRPr="00ED2A4F">
        <w:rPr>
          <w:rFonts w:ascii="Jameel Noori Nastaleeq" w:hAnsi="Jameel Noori Nastaleeq" w:cs="Jameel Noori Nastaleeq"/>
          <w:sz w:val="38"/>
          <w:szCs w:val="38"/>
          <w:rtl/>
          <w:lang w:bidi="ur-PK"/>
        </w:rPr>
        <w:t>بائع</w:t>
      </w:r>
      <w:r w:rsidRPr="00ED2A4F">
        <w:rPr>
          <w:rFonts w:ascii="Jameel Noori Nastaleeq" w:hAnsi="Jameel Noori Nastaleeq" w:cs="Jameel Noori Nastaleeq"/>
          <w:sz w:val="38"/>
          <w:szCs w:val="38"/>
          <w:lang w:bidi="ur-PK"/>
        </w:rPr>
        <w:t>(</w:t>
      </w:r>
    </w:p>
    <w:p w14:paraId="779CAB8B" w14:textId="77777777" w:rsidR="005648EB" w:rsidRPr="005648EB" w:rsidRDefault="005648EB" w:rsidP="005648EB">
      <w:pPr>
        <w:bidi/>
        <w:rPr>
          <w:rFonts w:ascii="Jameel Noori Nastaleeq" w:hAnsi="Jameel Noori Nastaleeq" w:cs="Jameel Noori Nastaleeq"/>
          <w:sz w:val="38"/>
          <w:szCs w:val="38"/>
          <w:lang w:bidi="ur-PK"/>
        </w:rPr>
      </w:pPr>
    </w:p>
    <w:p w14:paraId="506DE157" w14:textId="77777777" w:rsidR="005648EB" w:rsidRPr="005648EB" w:rsidRDefault="005648EB" w:rsidP="005648EB">
      <w:pPr>
        <w:bidi/>
        <w:rPr>
          <w:rFonts w:ascii="Jameel Noori Nastaleeq" w:hAnsi="Jameel Noori Nastaleeq" w:cs="Jameel Noori Nastaleeq"/>
          <w:sz w:val="38"/>
          <w:szCs w:val="38"/>
          <w:lang w:bidi="ur-PK"/>
        </w:rPr>
      </w:pPr>
    </w:p>
    <w:p w14:paraId="226AAB89" w14:textId="77777777" w:rsidR="005648EB" w:rsidRDefault="005648EB" w:rsidP="005648EB">
      <w:pPr>
        <w:bidi/>
        <w:rPr>
          <w:rFonts w:ascii="Jameel Noori Nastaleeq" w:hAnsi="Jameel Noori Nastaleeq" w:cs="Jameel Noori Nastaleeq"/>
          <w:sz w:val="38"/>
          <w:szCs w:val="38"/>
          <w:lang w:bidi="ur-PK"/>
        </w:rPr>
      </w:pPr>
    </w:p>
    <w:p w14:paraId="714373F1" w14:textId="77777777" w:rsidR="00ED2A4F" w:rsidRDefault="005648EB" w:rsidP="005648EB">
      <w:pPr>
        <w:tabs>
          <w:tab w:val="left" w:pos="1114"/>
        </w:tabs>
        <w:bidi/>
        <w:rPr>
          <w:rFonts w:ascii="Jameel Noori Nastaleeq" w:hAnsi="Jameel Noori Nastaleeq" w:cs="Jameel Noori Nastaleeq"/>
          <w:sz w:val="38"/>
          <w:szCs w:val="38"/>
          <w:lang w:bidi="ur-PK"/>
        </w:rPr>
      </w:pPr>
      <w:r>
        <w:rPr>
          <w:rFonts w:ascii="Jameel Noori Nastaleeq" w:hAnsi="Jameel Noori Nastaleeq" w:cs="Jameel Noori Nastaleeq"/>
          <w:sz w:val="38"/>
          <w:szCs w:val="38"/>
          <w:rtl/>
          <w:lang w:bidi="ur-PK"/>
        </w:rPr>
        <w:tab/>
      </w:r>
    </w:p>
    <w:p w14:paraId="43C3E833" w14:textId="77777777" w:rsidR="002047EA" w:rsidRDefault="006428EB" w:rsidP="002047EA">
      <w:pPr>
        <w:tabs>
          <w:tab w:val="left" w:pos="1114"/>
        </w:tabs>
        <w:bidi/>
        <w:spacing w:after="0" w:line="240" w:lineRule="auto"/>
        <w:jc w:val="both"/>
        <w:rPr>
          <w:rFonts w:ascii="Jameel Noori Nastaleeq" w:hAnsi="Jameel Noori Nastaleeq" w:cs="Jameel Noori Nastaleeq"/>
          <w:sz w:val="32"/>
          <w:szCs w:val="32"/>
          <w:rtl/>
          <w:lang w:bidi="ur-PK"/>
        </w:rPr>
      </w:pP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lastRenderedPageBreak/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کہ</w:t>
      </w:r>
      <w:r w:rsidRPr="006428EB">
        <w:rPr>
          <w:rFonts w:ascii="Jameel Noori Nastaleeq" w:hAnsi="Jameel Noori Nastaleeq" w:cs="Jameel Noori Nastaleeq"/>
          <w:sz w:val="32"/>
          <w:szCs w:val="32"/>
          <w:lang w:bidi="ur-PK"/>
        </w:rPr>
        <w:t xml:space="preserve"> </w:t>
      </w:r>
      <w:r w:rsidR="00CF7BCF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________________________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ا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ں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و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ہ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یک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طعہ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________________________ رقبہ تعدادی________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ھیوٹ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مبر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ھتونی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مبر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الم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ھاتہ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طعات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قبہ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ا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صہ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تقلہ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قبہ</w:t>
      </w:r>
      <w:r w:rsidR="0087764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قدر</w:t>
      </w:r>
      <w:r w:rsidR="00CF7BC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___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قع</w:t>
      </w:r>
      <w:r w:rsidR="0087764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دبست</w:t>
      </w:r>
      <w:r w:rsidR="0087764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____________</w:t>
      </w:r>
    </w:p>
    <w:p w14:paraId="4DAFCBE9" w14:textId="77777777" w:rsidR="006428EB" w:rsidRDefault="002047EA" w:rsidP="00F36DFC">
      <w:pPr>
        <w:tabs>
          <w:tab w:val="left" w:pos="1114"/>
        </w:tabs>
        <w:bidi/>
        <w:spacing w:after="0" w:line="240" w:lineRule="auto"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  <w:r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_____________________________________________________________</w:t>
      </w:r>
      <w:r w:rsidR="0087764F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حدو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رب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ن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ر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قبہ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____________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نب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غر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________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_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ن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شما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ن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نو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</w:t>
      </w:r>
      <w:r w:rsidR="00116FDF">
        <w:rPr>
          <w:rFonts w:ascii="Jameel Noori Nastaleeq" w:hAnsi="Jameel Noori Nastaleeq" w:cs="Jameel Noori Nastaleeq"/>
          <w:sz w:val="32"/>
          <w:szCs w:val="32"/>
          <w:lang w:bidi="ur-PK"/>
        </w:rPr>
        <w:t>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لکی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بوض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رو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فرد</w:t>
      </w:r>
      <w:r w:rsidR="00F36DFC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معبند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ال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__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برو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فر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مپیوٹرائز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ئ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ڈ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مب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رخ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وق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جراء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_____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د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اسک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روس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نٹ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1F7E4C">
        <w:rPr>
          <w:rFonts w:ascii="Jameel Noori Nastaleeq" w:hAnsi="Jameel Noori Nastaleeq" w:cs="Jameel Noori Nastaleeq"/>
          <w:sz w:val="32"/>
          <w:szCs w:val="32"/>
          <w:lang w:bidi="ur-PK"/>
        </w:rPr>
        <w:t>_______________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ابض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ل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شراک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غیر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ب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ز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زی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ریوں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فالتوں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ذ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ریوں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نتقالات،مثلاً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ن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بہ،وقف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ملیک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رق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ڈگر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ہر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صیت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قسیم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رض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غی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ر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ھگڑو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نازعو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پاک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صا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بحیثی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فروخ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غی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ل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ختیار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اص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قائم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ش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واس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مس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ثب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عق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و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ل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کرا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جب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غیر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ٗ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م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و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ا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ندرون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رون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خل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ارج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ظاہ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طن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و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ا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ا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گذ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سائش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ائش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غی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لعوض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ل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وپ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lang w:bidi="ur-PK"/>
        </w:rPr>
        <w:t>Rs.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/-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ص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ل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وپ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lang w:bidi="ur-PK"/>
        </w:rPr>
        <w:t>Rs.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/-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ت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دس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ب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و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اک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(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)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طع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فروخ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ئم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لہ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زرث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پیشگ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ب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صو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پال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س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طرح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چھ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لین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ق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بھ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ئند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بض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ر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قع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ا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ی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حوال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ح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ابض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مث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و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ج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ب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ب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اص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یس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ھ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ما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ما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اص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اص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س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طرح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چاہ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ی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پ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عم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صر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لاو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طرح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ستفی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ب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گ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رثان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ائ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امان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نشینان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زگشت،قریب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عید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ئ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لکی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سب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بیع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ق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بھ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ئند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لا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حری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ئ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م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ثاب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س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انون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قعاتی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قص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ق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ج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س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رث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زگش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ریب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عید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عویٰ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ج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زرث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ی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س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گ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ئ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قص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پہنچ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مل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ج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ر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زر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مطاب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رکی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یلی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وگن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دائیگ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ل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ذ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اص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گ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ذ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نگ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ب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حق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ختیا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ا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ذ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ب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ُکا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ذکو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حک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گ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حک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پ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ا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نتقال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lastRenderedPageBreak/>
        <w:t>کروالیو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وئ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عذ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عتراض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گ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ابق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واجب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قسم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ذ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ن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قر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خراجات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ا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شتری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وصو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زگر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خود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صر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ئے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لہٰذ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یع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امہ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ذا</w:t>
      </w:r>
      <w:r w:rsidR="006428EB"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6428EB"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پڑھ</w:t>
      </w:r>
    </w:p>
    <w:p w14:paraId="6C2E8C3F" w14:textId="77777777" w:rsidR="006428EB" w:rsidRPr="006428EB" w:rsidRDefault="006428EB" w:rsidP="00F36DFC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،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ن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رست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سلیم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ت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وئ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نگوٹھا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ات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ثبت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ر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دیئ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یں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تاکہ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ند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ہ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ور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وقت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ضرورت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ام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آو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المرقوم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</w:t>
      </w:r>
    </w:p>
    <w:p w14:paraId="50C74E96" w14:textId="77777777" w:rsidR="006428EB" w:rsidRPr="006428EB" w:rsidRDefault="006428EB" w:rsidP="00F36DFC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وٹ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: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_________________________________________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۔ </w:t>
      </w:r>
    </w:p>
    <w:p w14:paraId="091EBA85" w14:textId="77777777" w:rsidR="006428EB" w:rsidRPr="006428EB" w:rsidRDefault="006428EB" w:rsidP="00F36DFC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نوٹ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: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ائع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بروئ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جمعبندی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سال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="00F36DFC">
        <w:rPr>
          <w:rFonts w:ascii="Jameel Noori Nastaleeq" w:hAnsi="Jameel Noori Nastaleeq" w:cs="Jameel Noori Nastaleeq"/>
          <w:sz w:val="32"/>
          <w:szCs w:val="32"/>
          <w:lang w:bidi="ur-PK"/>
        </w:rPr>
        <w:t>________________________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کی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روس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مالک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32"/>
          <w:szCs w:val="32"/>
          <w:rtl/>
          <w:lang w:bidi="ur-PK"/>
        </w:rPr>
        <w:t>ہے</w:t>
      </w: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>۔</w:t>
      </w:r>
    </w:p>
    <w:p w14:paraId="7AE6349D" w14:textId="77777777" w:rsidR="006428EB" w:rsidRPr="006428EB" w:rsidRDefault="006428EB" w:rsidP="006428EB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</w:p>
    <w:p w14:paraId="6C7D62FE" w14:textId="77777777" w:rsidR="006428EB" w:rsidRPr="006428EB" w:rsidRDefault="006428EB" w:rsidP="006428EB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32"/>
          <w:szCs w:val="32"/>
          <w:lang w:bidi="ur-PK"/>
        </w:rPr>
      </w:pPr>
    </w:p>
    <w:p w14:paraId="214BA323" w14:textId="77777777" w:rsidR="006428EB" w:rsidRPr="006428EB" w:rsidRDefault="006428EB" w:rsidP="006428EB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58"/>
          <w:szCs w:val="58"/>
          <w:lang w:bidi="ur-PK"/>
        </w:rPr>
      </w:pPr>
      <w:r w:rsidRPr="006428EB">
        <w:rPr>
          <w:rFonts w:ascii="Jameel Noori Nastaleeq" w:hAnsi="Jameel Noori Nastaleeq" w:cs="Jameel Noori Nastaleeq"/>
          <w:sz w:val="32"/>
          <w:szCs w:val="32"/>
          <w:rtl/>
          <w:lang w:bidi="ur-PK"/>
        </w:rPr>
        <w:tab/>
      </w:r>
      <w:r w:rsidRPr="006428EB">
        <w:rPr>
          <w:rFonts w:ascii="Jameel Noori Nastaleeq" w:hAnsi="Jameel Noori Nastaleeq" w:cs="Jameel Noori Nastaleeq" w:hint="cs"/>
          <w:sz w:val="68"/>
          <w:szCs w:val="68"/>
          <w:rtl/>
          <w:lang w:bidi="ur-PK"/>
        </w:rPr>
        <w:t>گواہ</w:t>
      </w:r>
      <w:r w:rsidRPr="006428EB">
        <w:rPr>
          <w:rFonts w:ascii="Jameel Noori Nastaleeq" w:hAnsi="Jameel Noori Nastaleeq" w:cs="Jameel Noori Nastaleeq"/>
          <w:sz w:val="68"/>
          <w:szCs w:val="68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68"/>
          <w:szCs w:val="68"/>
          <w:rtl/>
          <w:lang w:bidi="ur-PK"/>
        </w:rPr>
        <w:t>شد</w:t>
      </w:r>
      <w:r w:rsidRPr="006428EB">
        <w:rPr>
          <w:rFonts w:ascii="Jameel Noori Nastaleeq" w:hAnsi="Jameel Noori Nastaleeq" w:cs="Jameel Noori Nastaleeq"/>
          <w:sz w:val="62"/>
          <w:szCs w:val="62"/>
          <w:rtl/>
          <w:lang w:bidi="ur-PK"/>
        </w:rPr>
        <w:tab/>
      </w:r>
      <w:r w:rsidRPr="006428EB">
        <w:rPr>
          <w:rFonts w:ascii="Jameel Noori Nastaleeq" w:hAnsi="Jameel Noori Nastaleeq" w:cs="Jameel Noori Nastaleeq"/>
          <w:sz w:val="62"/>
          <w:szCs w:val="62"/>
          <w:rtl/>
          <w:lang w:bidi="ur-PK"/>
        </w:rPr>
        <w:tab/>
      </w:r>
      <w:r w:rsidRPr="006428EB">
        <w:rPr>
          <w:rFonts w:ascii="Jameel Noori Nastaleeq" w:hAnsi="Jameel Noori Nastaleeq" w:cs="Jameel Noori Nastaleeq"/>
          <w:sz w:val="62"/>
          <w:szCs w:val="62"/>
          <w:rtl/>
          <w:lang w:bidi="ur-PK"/>
        </w:rPr>
        <w:tab/>
      </w:r>
      <w:r w:rsidRPr="006428EB">
        <w:rPr>
          <w:rFonts w:ascii="Jameel Noori Nastaleeq" w:hAnsi="Jameel Noori Nastaleeq" w:cs="Jameel Noori Nastaleeq"/>
          <w:sz w:val="62"/>
          <w:szCs w:val="62"/>
          <w:rtl/>
          <w:lang w:bidi="ur-PK"/>
        </w:rPr>
        <w:tab/>
      </w:r>
      <w:r w:rsidRPr="006428EB">
        <w:rPr>
          <w:rFonts w:ascii="Jameel Noori Nastaleeq" w:hAnsi="Jameel Noori Nastaleeq" w:cs="Jameel Noori Nastaleeq"/>
          <w:sz w:val="62"/>
          <w:szCs w:val="62"/>
          <w:rtl/>
          <w:lang w:bidi="ur-PK"/>
        </w:rPr>
        <w:tab/>
      </w:r>
      <w:r w:rsidRPr="006428EB">
        <w:rPr>
          <w:rFonts w:ascii="Jameel Noori Nastaleeq" w:hAnsi="Jameel Noori Nastaleeq" w:cs="Jameel Noori Nastaleeq" w:hint="cs"/>
          <w:sz w:val="68"/>
          <w:szCs w:val="68"/>
          <w:rtl/>
          <w:lang w:bidi="ur-PK"/>
        </w:rPr>
        <w:t>گواہ</w:t>
      </w:r>
      <w:r w:rsidRPr="006428EB">
        <w:rPr>
          <w:rFonts w:ascii="Jameel Noori Nastaleeq" w:hAnsi="Jameel Noori Nastaleeq" w:cs="Jameel Noori Nastaleeq"/>
          <w:sz w:val="68"/>
          <w:szCs w:val="68"/>
          <w:rtl/>
          <w:lang w:bidi="ur-PK"/>
        </w:rPr>
        <w:t xml:space="preserve"> </w:t>
      </w:r>
      <w:r w:rsidRPr="006428EB">
        <w:rPr>
          <w:rFonts w:ascii="Jameel Noori Nastaleeq" w:hAnsi="Jameel Noori Nastaleeq" w:cs="Jameel Noori Nastaleeq" w:hint="cs"/>
          <w:sz w:val="68"/>
          <w:szCs w:val="68"/>
          <w:rtl/>
          <w:lang w:bidi="ur-PK"/>
        </w:rPr>
        <w:t>شد</w:t>
      </w:r>
    </w:p>
    <w:p w14:paraId="6DBE28BD" w14:textId="77777777" w:rsidR="006428EB" w:rsidRPr="006428EB" w:rsidRDefault="006428EB" w:rsidP="006428EB">
      <w:pPr>
        <w:tabs>
          <w:tab w:val="left" w:pos="1114"/>
        </w:tabs>
        <w:bidi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6428EB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     </w:t>
      </w:r>
      <w:r w:rsidRPr="006428EB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ab/>
      </w:r>
    </w:p>
    <w:sectPr w:rsidR="006428EB" w:rsidRPr="006428EB" w:rsidSect="009B3B50">
      <w:pgSz w:w="12240" w:h="20160" w:code="5"/>
      <w:pgMar w:top="432" w:right="1440" w:bottom="2160" w:left="1440" w:header="720" w:footer="720" w:gutter="0"/>
      <w:pgBorders w:zOrder="back">
        <w:top w:val="vine" w:sz="17" w:space="1" w:color="auto"/>
        <w:left w:val="vine" w:sz="17" w:space="4" w:color="auto"/>
        <w:bottom w:val="vine" w:sz="17" w:space="1" w:color="auto"/>
        <w:right w:val="vine" w:sz="17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86756" w14:textId="77777777" w:rsidR="002E5486" w:rsidRDefault="002E5486" w:rsidP="005648EB">
      <w:pPr>
        <w:spacing w:after="0" w:line="240" w:lineRule="auto"/>
      </w:pPr>
      <w:r>
        <w:separator/>
      </w:r>
    </w:p>
  </w:endnote>
  <w:endnote w:type="continuationSeparator" w:id="0">
    <w:p w14:paraId="40C7E6FD" w14:textId="77777777" w:rsidR="002E5486" w:rsidRDefault="002E5486" w:rsidP="00564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meel Noori Nastaleeq">
    <w:panose1 w:val="02000503000000000004"/>
    <w:charset w:val="00"/>
    <w:family w:val="auto"/>
    <w:pitch w:val="variable"/>
    <w:sig w:usb0="80002007" w:usb1="00000000" w:usb2="00000000" w:usb3="00000000" w:csb0="00000041" w:csb1="00000000"/>
  </w:font>
  <w:font w:name="Jameel Noori Kasheeda">
    <w:altName w:val="Arial"/>
    <w:charset w:val="00"/>
    <w:family w:val="auto"/>
    <w:pitch w:val="variable"/>
    <w:sig w:usb0="00000000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A34D9" w14:textId="77777777" w:rsidR="002E5486" w:rsidRDefault="002E5486" w:rsidP="005648EB">
      <w:pPr>
        <w:spacing w:after="0" w:line="240" w:lineRule="auto"/>
      </w:pPr>
      <w:r>
        <w:separator/>
      </w:r>
    </w:p>
  </w:footnote>
  <w:footnote w:type="continuationSeparator" w:id="0">
    <w:p w14:paraId="57D59331" w14:textId="77777777" w:rsidR="002E5486" w:rsidRDefault="002E5486" w:rsidP="005648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lignBordersAndEdges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sjAyMzC2MDY1NDVW0lEKTi0uzszPAykwrAUAtcp4xCwAAAA="/>
  </w:docVars>
  <w:rsids>
    <w:rsidRoot w:val="006F5E7B"/>
    <w:rsid w:val="000F1C80"/>
    <w:rsid w:val="00116FDF"/>
    <w:rsid w:val="00166649"/>
    <w:rsid w:val="001B13AB"/>
    <w:rsid w:val="001F7E4C"/>
    <w:rsid w:val="001F7EB8"/>
    <w:rsid w:val="002047EA"/>
    <w:rsid w:val="00257252"/>
    <w:rsid w:val="00261E7A"/>
    <w:rsid w:val="002E5486"/>
    <w:rsid w:val="003D195E"/>
    <w:rsid w:val="00456958"/>
    <w:rsid w:val="004C60C4"/>
    <w:rsid w:val="004F5EEB"/>
    <w:rsid w:val="005648EB"/>
    <w:rsid w:val="00564E8F"/>
    <w:rsid w:val="006428EB"/>
    <w:rsid w:val="0066130D"/>
    <w:rsid w:val="006F5E7B"/>
    <w:rsid w:val="007C251B"/>
    <w:rsid w:val="007C38C5"/>
    <w:rsid w:val="007E7B96"/>
    <w:rsid w:val="00845C73"/>
    <w:rsid w:val="00853228"/>
    <w:rsid w:val="0087764F"/>
    <w:rsid w:val="009B3B50"/>
    <w:rsid w:val="00A34031"/>
    <w:rsid w:val="00AE200A"/>
    <w:rsid w:val="00B068DE"/>
    <w:rsid w:val="00B754AF"/>
    <w:rsid w:val="00BE5415"/>
    <w:rsid w:val="00CB0A7C"/>
    <w:rsid w:val="00CF7BCF"/>
    <w:rsid w:val="00DD5790"/>
    <w:rsid w:val="00E61B77"/>
    <w:rsid w:val="00ED2A4F"/>
    <w:rsid w:val="00F114EF"/>
    <w:rsid w:val="00F17BF9"/>
    <w:rsid w:val="00F36DFC"/>
    <w:rsid w:val="00FE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72C16"/>
  <w15:docId w15:val="{C64D1454-F8D2-486F-BC34-495D531D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8EB"/>
  </w:style>
  <w:style w:type="paragraph" w:styleId="Footer">
    <w:name w:val="footer"/>
    <w:basedOn w:val="Normal"/>
    <w:link w:val="FooterChar"/>
    <w:uiPriority w:val="99"/>
    <w:unhideWhenUsed/>
    <w:rsid w:val="00564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Bilal</dc:creator>
  <cp:keywords/>
  <dc:description/>
  <cp:lastModifiedBy>Syed</cp:lastModifiedBy>
  <cp:revision>4</cp:revision>
  <cp:lastPrinted>2023-06-19T06:04:00Z</cp:lastPrinted>
  <dcterms:created xsi:type="dcterms:W3CDTF">2017-12-27T06:01:00Z</dcterms:created>
  <dcterms:modified xsi:type="dcterms:W3CDTF">2023-06-19T06:05:00Z</dcterms:modified>
</cp:coreProperties>
</file>